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235861E" w14:textId="14AA63A3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>Group name:</w:t>
      </w:r>
      <w:r w:rsidR="00F8558F">
        <w:rPr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DE1F46" w:rsidRDefault="0065575D">
      <w:pPr>
        <w:rPr>
          <w:b/>
          <w:sz w:val="40"/>
          <w:szCs w:val="40"/>
          <w:u w:val="single"/>
        </w:rPr>
      </w:pPr>
    </w:p>
    <w:p w14:paraId="32358621" w14:textId="67BD1ECF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 xml:space="preserve">Group </w:t>
      </w:r>
      <w:r w:rsidR="00077FA3" w:rsidRPr="00DE1F46">
        <w:rPr>
          <w:b/>
          <w:sz w:val="40"/>
          <w:szCs w:val="40"/>
          <w:u w:val="single"/>
        </w:rPr>
        <w:t>target grade:</w:t>
      </w:r>
      <w:r w:rsidR="00F8558F">
        <w:rPr>
          <w:b/>
          <w:sz w:val="40"/>
          <w:szCs w:val="40"/>
          <w:u w:val="single"/>
        </w:rPr>
        <w:t xml:space="preserve"> 8</w:t>
      </w:r>
    </w:p>
    <w:p w14:paraId="75968397" w14:textId="77777777" w:rsidR="00DE1F46" w:rsidRDefault="00DE1F46">
      <w:pPr>
        <w:rPr>
          <w:b/>
          <w:u w:val="single"/>
        </w:rPr>
      </w:pPr>
    </w:p>
    <w:p w14:paraId="2A431CDC" w14:textId="77777777" w:rsidR="00DE1F46" w:rsidRPr="00DE1F46" w:rsidRDefault="00DE1F46">
      <w:pPr>
        <w:rPr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266"/>
        <w:gridCol w:w="978"/>
        <w:gridCol w:w="966"/>
        <w:gridCol w:w="1600"/>
        <w:gridCol w:w="1701"/>
        <w:gridCol w:w="992"/>
        <w:gridCol w:w="3482"/>
      </w:tblGrid>
      <w:tr w:rsidR="0011323F" w:rsidRPr="000C1824" w14:paraId="1593DE70" w14:textId="77777777" w:rsidTr="00145F38">
        <w:trPr>
          <w:trHeight w:val="1213"/>
          <w:jc w:val="center"/>
        </w:trPr>
        <w:tc>
          <w:tcPr>
            <w:tcW w:w="12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0C1824" w:rsidRDefault="008A69B0" w:rsidP="00CF0F9B">
            <w:pPr>
              <w:rPr>
                <w:rFonts w:eastAsia="Times New Roman"/>
                <w:b/>
              </w:rPr>
            </w:pPr>
            <w:r w:rsidRPr="00CF0F9B">
              <w:rPr>
                <w:b/>
              </w:rPr>
              <w:t>Group member name</w:t>
            </w:r>
          </w:p>
        </w:tc>
        <w:tc>
          <w:tcPr>
            <w:tcW w:w="9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Stud. nr</w:t>
            </w:r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CF0F9B" w:rsidRDefault="008A69B0" w:rsidP="000C1824">
            <w:pPr>
              <w:rPr>
                <w:b/>
              </w:rPr>
            </w:pPr>
            <w:r w:rsidRPr="00CF0F9B">
              <w:rPr>
                <w:b/>
              </w:rPr>
              <w:t xml:space="preserve">Target </w:t>
            </w:r>
          </w:p>
          <w:p w14:paraId="7E5C79C7" w14:textId="4473C10A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CF0F9B">
              <w:rPr>
                <w:rFonts w:eastAsia="Times New Roman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How can we tell</w:t>
            </w:r>
          </w:p>
        </w:tc>
      </w:tr>
      <w:tr w:rsidR="00F12365" w:rsidRPr="000C1824" w14:paraId="78A54B47" w14:textId="77777777" w:rsidTr="00145F38">
        <w:trPr>
          <w:trHeight w:val="1213"/>
          <w:jc w:val="center"/>
        </w:trPr>
        <w:tc>
          <w:tcPr>
            <w:tcW w:w="12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Technical</w:t>
            </w:r>
            <w:r>
              <w:rPr>
                <w:rFonts w:eastAsia="Times New Roman"/>
                <w:b/>
              </w:rPr>
              <w:t>/report</w:t>
            </w:r>
            <w:r w:rsidRPr="000C1824">
              <w:rPr>
                <w:rFonts w:eastAsia="Times New Roman"/>
                <w:b/>
              </w:rPr>
              <w:t xml:space="preserve"> aspec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0C1824" w:rsidRDefault="008A69B0" w:rsidP="008A69B0">
            <w:pPr>
              <w:spacing w:line="240" w:lineRule="auto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</w:tr>
      <w:tr w:rsidR="00F12365" w:rsidRPr="0011323F" w14:paraId="576C57CE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</w:t>
            </w:r>
            <w:r w:rsidRPr="0011323F">
              <w:rPr>
                <w:rFonts w:asciiTheme="minorHAnsi" w:hAnsiTheme="minorHAnsi"/>
                <w:lang w:eastAsia="zh-CN"/>
              </w:rPr>
              <w:t>Jiaqi Ni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893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B1D4DCF" w:rsidR="008A69B0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A</w:t>
            </w:r>
            <w:r w:rsidR="008A69B0" w:rsidRPr="0011323F">
              <w:rPr>
                <w:rFonts w:asciiTheme="minorHAnsi" w:hAnsiTheme="minorHAnsi"/>
                <w:lang w:eastAsia="zh-CN"/>
              </w:rPr>
              <w:t>rchitect</w:t>
            </w:r>
            <w:r w:rsidRPr="0011323F">
              <w:rPr>
                <w:rFonts w:asciiTheme="minorHAnsi" w:hAnsiTheme="minorHAnsi"/>
                <w:lang w:eastAsia="zh-CN"/>
              </w:rPr>
              <w:t xml:space="preserve"> &amp;</w:t>
            </w:r>
          </w:p>
          <w:p w14:paraId="7DA098D6" w14:textId="6350BADB" w:rsidR="00F12365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programm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4441" w14:textId="3788B5EB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lea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92405" w14:textId="61282085" w:rsidR="008A69B0" w:rsidRPr="0011323F" w:rsidRDefault="008A69B0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Designer of the program. </w:t>
            </w:r>
          </w:p>
          <w:p w14:paraId="3B7F520B" w14:textId="7493A273" w:rsidR="008A69B0" w:rsidRPr="0011323F" w:rsidRDefault="00682FEE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Half</w:t>
            </w:r>
            <w:r w:rsidR="008A69B0" w:rsidRPr="0011323F">
              <w:rPr>
                <w:rFonts w:asciiTheme="minorHAnsi" w:eastAsia="Times New Roman" w:hAnsiTheme="minorHAnsi"/>
              </w:rPr>
              <w:t xml:space="preserve"> implementation.</w:t>
            </w:r>
          </w:p>
          <w:p w14:paraId="0603B611" w14:textId="04EF50E3" w:rsidR="008A69B0" w:rsidRPr="0011323F" w:rsidRDefault="008A69B0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Partial </w:t>
            </w:r>
            <w:r w:rsidR="00AA1D93">
              <w:rPr>
                <w:rFonts w:asciiTheme="minorHAnsi" w:eastAsia="Times New Roman" w:hAnsiTheme="minorHAnsi"/>
              </w:rPr>
              <w:t>documentation</w:t>
            </w:r>
            <w:r w:rsidR="001F04B7" w:rsidRPr="0011323F">
              <w:rPr>
                <w:rFonts w:asciiTheme="minorHAnsi" w:eastAsia="Times New Roman" w:hAnsiTheme="minorHAnsi"/>
              </w:rPr>
              <w:t>.</w:t>
            </w:r>
          </w:p>
        </w:tc>
      </w:tr>
      <w:tr w:rsidR="00F76338" w:rsidRPr="004960D6" w14:paraId="349D4DCF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F6F895" w14:textId="3C087C88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>Jiefan Lin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AB5D6C" w14:textId="26EDD8E3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61726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2BC449" w14:textId="2C9E514A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2714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160C5F" w14:textId="1B5F6096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er &amp; Tes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E568E9" w14:textId="3F5108A4" w:rsidR="00F76338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F688AA" w14:textId="43CCD300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7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A7CD45" w14:textId="3A5827C3" w:rsid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</w:rPr>
              <w:t xml:space="preserve">1. </w:t>
            </w:r>
            <w:r w:rsidR="00180530">
              <w:rPr>
                <w:rFonts w:asciiTheme="minorHAnsi" w:eastAsia="Times New Roman" w:hAnsiTheme="minorHAnsi"/>
                <w:lang w:eastAsia="zh-CN"/>
              </w:rPr>
              <w:t>Designer</w:t>
            </w:r>
            <w:r>
              <w:rPr>
                <w:rFonts w:asciiTheme="minorHAnsi" w:eastAsia="Times New Roman" w:hAnsiTheme="minorHAnsi"/>
                <w:lang w:eastAsia="zh-CN"/>
              </w:rPr>
              <w:t xml:space="preserve"> of the UI.</w:t>
            </w:r>
          </w:p>
          <w:p w14:paraId="7BE5A950" w14:textId="1029CD23" w:rsidR="00F76338" w:rsidRP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 xml:space="preserve">2.  Partial Documentation. </w:t>
            </w:r>
          </w:p>
        </w:tc>
      </w:tr>
      <w:tr w:rsidR="00345B33" w:rsidRPr="004960D6" w14:paraId="667015C1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D06EB" w14:textId="74FF6E38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>Kalina Petrova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9F3FD0" w14:textId="063443C6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166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5FCB41" w14:textId="1E18A5EC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9260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055B66" w14:textId="1D4D1F06" w:rsidR="00345B33" w:rsidRDefault="00345B33" w:rsidP="00345B33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rogrammer and UI Desig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902947" w14:textId="32ABFC6D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8C5EBD" w14:textId="0AFFB3DF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B05E28" w14:textId="77777777" w:rsid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.</w:t>
            </w:r>
          </w:p>
          <w:p w14:paraId="6428FF1F" w14:textId="77777777" w:rsid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artial implementation.</w:t>
            </w:r>
          </w:p>
          <w:p w14:paraId="231B3940" w14:textId="342BE06F" w:rsidR="00345B33" w:rsidRP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artial Documentation.</w:t>
            </w:r>
          </w:p>
        </w:tc>
      </w:tr>
      <w:tr w:rsidR="002C22C6" w:rsidRPr="004960D6" w14:paraId="2D8610AD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B767F8" w14:textId="147E5455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>Evan Zha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1C706E" w14:textId="2C4255D4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35142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1215E9" w14:textId="6129FCF8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0197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7DF5F57" w14:textId="04CC590F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rogramm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596253" w14:textId="2A6F0CE3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1DDC34" w14:textId="1660D659" w:rsidR="002C22C6" w:rsidRDefault="00F74B43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D97C2B" w14:textId="77777777" w:rsidR="00015A42" w:rsidRDefault="00EA2502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1.</w:t>
            </w:r>
            <w:r w:rsidR="009B6433">
              <w:rPr>
                <w:rFonts w:asciiTheme="minorHAnsi" w:eastAsia="Times New Roman" w:hAnsiTheme="minorHAnsi"/>
              </w:rPr>
              <w:t xml:space="preserve"> </w:t>
            </w:r>
            <w:r w:rsidR="00232703">
              <w:rPr>
                <w:rFonts w:asciiTheme="minorHAnsi" w:eastAsia="Times New Roman" w:hAnsiTheme="minorHAnsi"/>
              </w:rPr>
              <w:t xml:space="preserve">  </w:t>
            </w:r>
            <w:r w:rsidR="00D92A5F">
              <w:rPr>
                <w:rFonts w:asciiTheme="minorHAnsi" w:eastAsia="Times New Roman" w:hAnsiTheme="minorHAnsi"/>
              </w:rPr>
              <w:t>Partial implementation.</w:t>
            </w:r>
          </w:p>
          <w:p w14:paraId="260B8CB8" w14:textId="77777777" w:rsidR="006500B5" w:rsidRDefault="006500B5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.   partial UI Design.</w:t>
            </w:r>
          </w:p>
          <w:p w14:paraId="7B956664" w14:textId="023D869F" w:rsidR="006500B5" w:rsidRPr="00EA2502" w:rsidRDefault="006500B5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.   Partial Documentation.</w:t>
            </w:r>
            <w:bookmarkStart w:id="0" w:name="_GoBack"/>
            <w:bookmarkEnd w:id="0"/>
          </w:p>
        </w:tc>
      </w:tr>
      <w:tr w:rsidR="002C22C6" w:rsidRPr="004960D6" w14:paraId="6D8A8184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86D9B4" w14:textId="7597980A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JIANFEI FE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5A9965" w14:textId="53B0B7D6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 xml:space="preserve">2204529 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BB8AB6" w14:textId="3D895E7D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27604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C54BD8" w14:textId="2D52D4DF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UI de</w:t>
            </w:r>
            <w:r>
              <w:rPr>
                <w:rFonts w:asciiTheme="minorHAnsi" w:hAnsiTheme="minorHAnsi"/>
                <w:lang w:eastAsia="zh-CN"/>
              </w:rPr>
              <w:t xml:space="preserve">sign and resource collection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FB94AE" w14:textId="6C3F0C43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83B0C1" w14:textId="49C65EAD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7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FE55B7" w14:textId="77777777" w:rsidR="002C22C6" w:rsidRDefault="002C22C6" w:rsidP="002C22C6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UI Design</w:t>
            </w:r>
          </w:p>
          <w:p w14:paraId="2B6B1FCB" w14:textId="77777777" w:rsidR="002C22C6" w:rsidRDefault="002C22C6" w:rsidP="002C22C6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Partial Documentation</w:t>
            </w:r>
          </w:p>
          <w:p w14:paraId="252091EA" w14:textId="5422283F" w:rsidR="002C22C6" w:rsidRPr="00145F38" w:rsidRDefault="002C22C6" w:rsidP="002C22C6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Partial  test</w:t>
            </w:r>
          </w:p>
        </w:tc>
      </w:tr>
      <w:tr w:rsidR="002C22C6" w:rsidRPr="004960D6" w14:paraId="7C5DD120" w14:textId="77777777" w:rsidTr="00145F38">
        <w:trPr>
          <w:trHeight w:val="928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47AF6B83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>
              <w:rPr>
                <w:rFonts w:asciiTheme="minorEastAsia" w:hAnsiTheme="minorEastAsia" w:hint="eastAsia"/>
                <w:lang w:eastAsia="zh-CN"/>
              </w:rPr>
              <w:t>Mengchuan</w:t>
            </w:r>
            <w:r>
              <w:rPr>
                <w:rFonts w:asciiTheme="minorHAnsi" w:eastAsia="Times New Roman" w:hAnsiTheme="minorHAnsi"/>
              </w:rPr>
              <w:t xml:space="preserve"> </w:t>
            </w:r>
            <w:r>
              <w:rPr>
                <w:rFonts w:asciiTheme="minorEastAsia" w:hAnsiTheme="minorEastAsia" w:hint="eastAsia"/>
                <w:lang w:eastAsia="zh-CN"/>
              </w:rPr>
              <w:t>Liu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5F740A58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151655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3EFA0C63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398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DC3620" w14:textId="624A2EF7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Tester 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05DB2D86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Documenter 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5AAD1F2F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E4605" w14:textId="77777777" w:rsidR="002C22C6" w:rsidRDefault="002C22C6" w:rsidP="002C22C6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Mainly documentation of URS &amp; test plan</w:t>
            </w:r>
          </w:p>
          <w:p w14:paraId="31148C79" w14:textId="4299DC87" w:rsidR="002C22C6" w:rsidRPr="0027715C" w:rsidRDefault="002C22C6" w:rsidP="002C22C6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Conduct the test plan</w:t>
            </w:r>
            <w:r w:rsidRPr="00223899">
              <w:rPr>
                <w:rFonts w:asciiTheme="minorHAnsi" w:eastAsia="Times New Roman" w:hAnsiTheme="minorHAnsi"/>
              </w:rPr>
              <w:t> </w:t>
            </w:r>
          </w:p>
        </w:tc>
      </w:tr>
    </w:tbl>
    <w:p w14:paraId="32358645" w14:textId="3C612127" w:rsidR="0065575D" w:rsidRDefault="0065575D"/>
    <w:p w14:paraId="7541A796" w14:textId="77777777" w:rsidR="0074510C" w:rsidRDefault="0074510C"/>
    <w:p w14:paraId="3235864B" w14:textId="77777777" w:rsidR="0065575D" w:rsidRDefault="0065575D"/>
    <w:p w14:paraId="3235864C" w14:textId="77777777" w:rsidR="0065575D" w:rsidRDefault="0065575D"/>
    <w:p w14:paraId="3235864D" w14:textId="77777777" w:rsidR="0065575D" w:rsidRDefault="0065575D"/>
    <w:p w14:paraId="3235864E" w14:textId="77777777" w:rsidR="0065575D" w:rsidRDefault="0065575D"/>
    <w:p w14:paraId="3235864F" w14:textId="57F4204D" w:rsidR="0065575D" w:rsidRDefault="0065575D"/>
    <w:sectPr w:rsidR="0065575D">
      <w:pgSz w:w="11909" w:h="16834"/>
      <w:pgMar w:top="1440" w:right="1440" w:bottom="1440" w:left="1440" w:header="720" w:footer="720" w:gutter="0"/>
      <w:pgNumType w:start="1"/>
      <w:cols w:space="720" w:equalWidth="0">
        <w:col w:w="94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44CC8"/>
    <w:multiLevelType w:val="hybridMultilevel"/>
    <w:tmpl w:val="8F9E1022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405831"/>
    <w:multiLevelType w:val="hybridMultilevel"/>
    <w:tmpl w:val="1666B5A8"/>
    <w:lvl w:ilvl="0" w:tplc="32BE2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AE3FAC"/>
    <w:multiLevelType w:val="hybridMultilevel"/>
    <w:tmpl w:val="A3F8EB56"/>
    <w:lvl w:ilvl="0" w:tplc="FC642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8051282"/>
    <w:multiLevelType w:val="hybridMultilevel"/>
    <w:tmpl w:val="EA5EA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kwrgUAlKcCgiwAAAA="/>
  </w:docVars>
  <w:rsids>
    <w:rsidRoot w:val="0065575D"/>
    <w:rsid w:val="00002855"/>
    <w:rsid w:val="00015A42"/>
    <w:rsid w:val="00077FA3"/>
    <w:rsid w:val="000B408B"/>
    <w:rsid w:val="000C1824"/>
    <w:rsid w:val="000C4D4B"/>
    <w:rsid w:val="0011323F"/>
    <w:rsid w:val="00133373"/>
    <w:rsid w:val="00145F38"/>
    <w:rsid w:val="00180530"/>
    <w:rsid w:val="001E7E6D"/>
    <w:rsid w:val="001F04B7"/>
    <w:rsid w:val="00223899"/>
    <w:rsid w:val="00232703"/>
    <w:rsid w:val="0027715C"/>
    <w:rsid w:val="002B3B49"/>
    <w:rsid w:val="002C22C6"/>
    <w:rsid w:val="0032249B"/>
    <w:rsid w:val="00345B33"/>
    <w:rsid w:val="003F35EA"/>
    <w:rsid w:val="00426D96"/>
    <w:rsid w:val="0045452D"/>
    <w:rsid w:val="004960D6"/>
    <w:rsid w:val="004F35A2"/>
    <w:rsid w:val="00552B04"/>
    <w:rsid w:val="005537B3"/>
    <w:rsid w:val="00596E94"/>
    <w:rsid w:val="005D13EB"/>
    <w:rsid w:val="006162AB"/>
    <w:rsid w:val="006500B5"/>
    <w:rsid w:val="0065575D"/>
    <w:rsid w:val="00682FEE"/>
    <w:rsid w:val="0071766E"/>
    <w:rsid w:val="0074510C"/>
    <w:rsid w:val="007B3C9E"/>
    <w:rsid w:val="007E7DE5"/>
    <w:rsid w:val="007F44AE"/>
    <w:rsid w:val="008A69B0"/>
    <w:rsid w:val="008D7B86"/>
    <w:rsid w:val="00977E66"/>
    <w:rsid w:val="009B6433"/>
    <w:rsid w:val="009D3842"/>
    <w:rsid w:val="00A30180"/>
    <w:rsid w:val="00AA1D93"/>
    <w:rsid w:val="00AB621F"/>
    <w:rsid w:val="00AF2BBC"/>
    <w:rsid w:val="00B03E3C"/>
    <w:rsid w:val="00BB6031"/>
    <w:rsid w:val="00BD1DF9"/>
    <w:rsid w:val="00CB7BCA"/>
    <w:rsid w:val="00CF0F9B"/>
    <w:rsid w:val="00D92A5F"/>
    <w:rsid w:val="00DA1E22"/>
    <w:rsid w:val="00DE1F46"/>
    <w:rsid w:val="00E74FAB"/>
    <w:rsid w:val="00EA2502"/>
    <w:rsid w:val="00F12365"/>
    <w:rsid w:val="00F74B43"/>
    <w:rsid w:val="00F76338"/>
    <w:rsid w:val="00F8558F"/>
    <w:rsid w:val="00FE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5861A"/>
  <w15:docId w15:val="{4828A054-15C3-432F-9D83-984FA014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8A69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Windows User</cp:lastModifiedBy>
  <cp:revision>73</cp:revision>
  <dcterms:created xsi:type="dcterms:W3CDTF">2016-11-16T14:31:00Z</dcterms:created>
  <dcterms:modified xsi:type="dcterms:W3CDTF">2016-11-2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